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A0793" w:rsidRDefault="00DA0793" w:rsidP="00DA0793">
      <w:pPr>
        <w:pStyle w:val="Titel"/>
      </w:pPr>
      <w:r>
        <w:t>Wochenbericht</w:t>
      </w:r>
    </w:p>
    <w:p w:rsidR="00DA0793" w:rsidRDefault="00DA0793" w:rsidP="00DA0793">
      <w:pPr>
        <w:pStyle w:val="Untertitel"/>
      </w:pPr>
      <w:r>
        <w:t>7.11.2018 – 14.11.2018</w:t>
      </w:r>
    </w:p>
    <w:p w:rsidR="00DA0793" w:rsidRDefault="00DA0793" w:rsidP="00DA0793">
      <w:pPr>
        <w:pStyle w:val="berschrift1"/>
      </w:pPr>
      <w:r>
        <w:t>10.11.2018:</w:t>
      </w:r>
    </w:p>
    <w:p w:rsidR="00DA0793" w:rsidRDefault="00DA0793" w:rsidP="00DA0793">
      <w:r>
        <w:t>Fehlerbehebung</w:t>
      </w:r>
    </w:p>
    <w:p w:rsidR="00DA0793" w:rsidRDefault="00DA0793" w:rsidP="00DA0793">
      <w:pPr>
        <w:pStyle w:val="berschrift1"/>
      </w:pPr>
      <w:r>
        <w:t>12.11.2018:</w:t>
      </w:r>
    </w:p>
    <w:p w:rsidR="00DA0793" w:rsidRDefault="00DA0793" w:rsidP="00DA0793">
      <w:r>
        <w:t>Fehlerbehebung</w:t>
      </w:r>
    </w:p>
    <w:p w:rsidR="00DA0793" w:rsidRDefault="00DA0793" w:rsidP="00DA0793">
      <w:pPr>
        <w:pStyle w:val="berschrift1"/>
      </w:pPr>
      <w:r>
        <w:t>13.11.2018:</w:t>
      </w:r>
    </w:p>
    <w:p w:rsidR="00DA0793" w:rsidRDefault="00DA0793" w:rsidP="00DA0793">
      <w:r>
        <w:t>Fehlerbehebung</w:t>
      </w:r>
    </w:p>
    <w:p w:rsidR="00DA0793" w:rsidRPr="00DA0793" w:rsidRDefault="00DA0793" w:rsidP="00DA0793">
      <w:bookmarkStart w:id="0" w:name="_GoBack"/>
      <w:bookmarkEnd w:id="0"/>
    </w:p>
    <w:sectPr w:rsidR="00DA0793" w:rsidRPr="00DA0793" w:rsidSect="00C837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zNTKztDQxMDA2MDFS0lEKTi0uzszPAykwrAUAAv4tIiwAAAA="/>
  </w:docVars>
  <w:rsids>
    <w:rsidRoot w:val="00DA0793"/>
    <w:rsid w:val="006C2DCE"/>
    <w:rsid w:val="00C837BE"/>
    <w:rsid w:val="00DA0793"/>
    <w:rsid w:val="00E3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14A37"/>
  <w15:chartTrackingRefBased/>
  <w15:docId w15:val="{B57FA06C-D059-4E83-B46F-C4581A71D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DA07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DA079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A079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A079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A0793"/>
    <w:rPr>
      <w:rFonts w:eastAsiaTheme="minorEastAsia"/>
      <w:color w:val="5A5A5A" w:themeColor="text1" w:themeTint="A5"/>
      <w:spacing w:val="15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A07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103</Characters>
  <Application>Microsoft Office Word</Application>
  <DocSecurity>0</DocSecurity>
  <Lines>1</Lines>
  <Paragraphs>1</Paragraphs>
  <ScaleCrop>false</ScaleCrop>
  <Company/>
  <LinksUpToDate>false</LinksUpToDate>
  <CharactersWithSpaces>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Köll</dc:creator>
  <cp:keywords/>
  <dc:description/>
  <cp:lastModifiedBy>Mauricio Köll</cp:lastModifiedBy>
  <cp:revision>1</cp:revision>
  <dcterms:created xsi:type="dcterms:W3CDTF">2018-11-14T07:04:00Z</dcterms:created>
  <dcterms:modified xsi:type="dcterms:W3CDTF">2018-11-14T07:08:00Z</dcterms:modified>
</cp:coreProperties>
</file>